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Training</w:t>
      </w:r>
      <w:r>
        <w:t xml:space="preserve"> </w:t>
      </w:r>
      <w:r>
        <w:t xml:space="preserve">in</w:t>
      </w:r>
      <w:r>
        <w:t xml:space="preserve"> </w:t>
      </w:r>
      <w:r>
        <w:t xml:space="preserve">Italy</w:t>
      </w:r>
      <w:r>
        <w:t xml:space="preserve"> </w:t>
      </w:r>
      <w:r>
        <w:t xml:space="preserve">Rome</w:t>
      </w:r>
    </w:p>
    <w:bookmarkStart w:id="21" w:name="Xd3e0cf475e056dfa13fb9dacbf3da177515e311"/>
    <w:p>
      <w:pPr>
        <w:pStyle w:val="Heading1"/>
      </w:pPr>
      <w:r>
        <w:t xml:space="preserve">Scholarship Application Letter for Actor Training in Italy Rome</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br/>
      </w:r>
      <w:r>
        <w:br/>
      </w:r>
    </w:p>
    <w:p>
      <w:pPr>
        <w:pStyle w:val="BodyText"/>
      </w:pPr>
      <w:r>
        <w:t xml:space="preserve">Admissions Committee</w:t>
      </w:r>
    </w:p>
    <w:p>
      <w:pPr>
        <w:pStyle w:val="BodyText"/>
      </w:pPr>
      <w:r>
        <w:t xml:space="preserve">Accademia Nazionale di Arte Drammatica Silvio D'Amico</w:t>
      </w:r>
    </w:p>
    <w:p>
      <w:pPr>
        <w:pStyle w:val="BodyText"/>
      </w:pPr>
      <w:r>
        <w:t xml:space="preserve">Via Tuscolana 109, 00184 Roma, Italy</w:t>
      </w:r>
    </w:p>
    <w:bookmarkStart w:id="20" w:name="Xffb59a7a0701bd32668421b03cf02e06c81abf8"/>
    <w:p>
      <w:pPr>
        <w:pStyle w:val="Heading2"/>
      </w:pPr>
      <w:r>
        <w:t xml:space="preserve">Subject: Formal Scholarship Application for Actor Training in Italy Rome</w:t>
      </w:r>
    </w:p>
    <w:p>
      <w:pPr>
        <w:pStyle w:val="FirstParagraph"/>
      </w:pPr>
      <w:r>
        <w:t xml:space="preserve">Dear Esteemed Members of the Admissions Committee,</w:t>
      </w:r>
    </w:p>
    <w:p>
      <w:pPr>
        <w:pStyle w:val="BodyText"/>
      </w:pPr>
      <w:r>
        <w:t xml:space="preserve">It is with profound reverence for the theatrical traditions that have shaped global cinema and performance arts that I present this</w:t>
      </w:r>
      <w:r>
        <w:t xml:space="preserve"> </w:t>
      </w:r>
      <w:r>
        <w:rPr>
          <w:bCs/>
          <w:b/>
        </w:rPr>
        <w:t xml:space="preserve">Scholarship Application Letter</w:t>
      </w:r>
      <w:r>
        <w:t xml:space="preserve">. As an aspiring Actor hailing from [Your City/Country], I stand before you not merely as a candidate, but as a dedicated student of the human spirit who believes Rome—the Eternal City—holds the sacred key to unlocking my artistic potential. My journey toward becoming a transformative Actor has led me to Italy Rome with unwavering conviction that this ancient crucible of culture is where my voice must be forged.</w:t>
      </w:r>
    </w:p>
    <w:p>
      <w:pPr>
        <w:pStyle w:val="BodyText"/>
      </w:pPr>
      <w:r>
        <w:t xml:space="preserve">Since childhood, I have been captivated by the alchemy of performance. At age 15, I performed in local theater productions under the guidance of mentors who recognized my visceral connection to character. By 18, I had secured a scholarship to study at [Name of Your Current/Previous Acting School], where I immersed myself in Stanislavski’s method and physical theater techniques. Yet, while my technical skills grew, I sensed a profound gap: the absence of Rome’s living legacy in my training. In Italy Rome, where Shakespearean tragedies were first staged by Roman playwrights like Plautus and Terence, where the Commedia dell’Arte traditions birthed through street performances still echo in Trastevere alleyways, lies the very soul of theater. I cannot complete my artistic education without breathing this air.</w:t>
      </w:r>
    </w:p>
    <w:p>
      <w:pPr>
        <w:pStyle w:val="BodyText"/>
      </w:pPr>
      <w:r>
        <w:t xml:space="preserve">My ambition transcends mere technique—it is a pilgrimage to understand how Rome’s layered history informs contemporary performance. The city’s ancient theaters (like the Teatro di Marcello), Renaissance palaces repurposed as avant-garde stages, and film studios such as Cinecittà—where Fellini and Visconti shaped cinematic language—are not mere locations but active teachers. In Italy Rome, I seek to study under masters who practice what they teach: to learn vocal projection in the same spaces where actors performed for emperors, to explore emotional truth within streets paved by gladiators and philosophers. This is not a vacation; it is the essential next step in my evolution as an Actor.</w:t>
      </w:r>
    </w:p>
    <w:p>
      <w:pPr>
        <w:pStyle w:val="BodyText"/>
      </w:pPr>
      <w:r>
        <w:t xml:space="preserve">Specifically, I am drawn to the Accademia’s renowned curriculum in Classical Theater and Contemporary Performance. I have long followed Professor [Name, if known]’s work on Greek tragedy adaptations—a process that mirrors my desire to bridge ancient storytelling with modern audiences. My proposal for a thesis on “The Living Echoes of Roman Theatre in 21st-Century Narrative” aligns precisely with your faculty’s research focus. I intend to collaborate with Rome’s Teatro di Villa Borghese, where the interplay of history and innovation is palpable, to develop a performance piece that honors Rome’s past while speaking to today’s global audience. This work would not only honor Italy Rome but also contribute meaningfully to your institution’s legacy.</w:t>
      </w:r>
    </w:p>
    <w:p>
      <w:pPr>
        <w:pStyle w:val="BodyText"/>
      </w:pPr>
      <w:r>
        <w:t xml:space="preserve">Financially, pursuing this opportunity alone would be insurmountable. My family has invested deeply in my education, yet the cost of living and tuition in Rome exceeds our capacity without assistance. This scholarship is not a request for charity—it is an investment in artistry that will yield returns through my future contributions to international theater. I have secured preliminary acceptance into the Accademia’s program, but securing funding remains the final barrier between ambition and reality. The scholarship would cover 75% of my tuition, allowing me to focus entirely on craft rather than financial survival.</w:t>
      </w:r>
    </w:p>
    <w:p>
      <w:pPr>
        <w:pStyle w:val="BodyText"/>
      </w:pPr>
      <w:r>
        <w:t xml:space="preserve">Why must this Actor train in Italy Rome? Because theater is not just about acting—it is about being immersed in the cultural soil from which art grows. In Rome, I will walk where Gielgud rehearsed for *Hamlet*, where Mastroianni found his voice, and where every piazza pulses with improvised stories. This city does not merely host actors; it shapes them. For example, during my research trip to Italy last year, I attended a workshop at Teatro Sistina led by Maestro [Name], who emphasized that true performance requires "sacrifice of the self to the story"—a philosophy I now carry like a torch. To train elsewhere would be like learning Italian without ever tasting espresso or hearing street musicians in Trastevere; it would be half-education.</w:t>
      </w:r>
    </w:p>
    <w:p>
      <w:pPr>
        <w:pStyle w:val="BodyText"/>
      </w:pPr>
      <w:r>
        <w:t xml:space="preserve">My artistic vision demands this specificity. I do not seek generic training—I seek the Rome that shaped La Scala, the Rome that birthed opera, and the Rome where acting is a civic duty as much as an art form. I have prepared by studying Italian for two years (achieving B2 certification) and have already established connections with Roma-based theater groups to ensure seamless integration. My portfolio includes videos of performances in Chekhov’s *The Cherry Orchard* and contemporary monologues rooted in immigrant narratives—work that reflects both technical mastery and cultural empathy I aim to deepen in Italy Rome.</w:t>
      </w:r>
    </w:p>
    <w:p>
      <w:pPr>
        <w:pStyle w:val="BodyText"/>
      </w:pPr>
      <w:r>
        <w:t xml:space="preserve">As a future Actor, I recognize my responsibility beyond the stage. In Rome, I will document this journey through a public-facing project: "Voices of the Eternal City," an audio archive of street storytellers and artisans who preserve oral traditions. This initiative will share Rome’s cultural heartbeat with global audiences—proving that my education is not just for myself but for the world to hear. The scholarship would fuel this vision, transforming me from a student into a bridge-builder between cultures.</w:t>
      </w:r>
    </w:p>
    <w:p>
      <w:pPr>
        <w:pStyle w:val="BodyText"/>
      </w:pPr>
      <w:r>
        <w:t xml:space="preserve">I am prepared to give everything I have: my discipline, my curiosity, and my relentless work ethic. I will rise before dawn to study Italian in Trastevere markets, attend every masterclass at the Accademia with reverence, and collaborate with peers to create performances that honor Rome’s legacy. This Scholarship Application Letter is not merely a formality; it is a promise—one I have already begun living by studying Roman history during my university years. When I speak of Italy Rome in my next application essay, it will be with the knowledge that this city breathes through me.</w:t>
      </w:r>
    </w:p>
    <w:p>
      <w:pPr>
        <w:pStyle w:val="BodyText"/>
      </w:pPr>
      <w:r>
        <w:t xml:space="preserve">Thank you for considering this earnest plea from an Actor whose heart has always been in Italy Rome. I eagerly await the opportunity to join your academy and contribute to its legacy. My dedication is as unshakable as the Colosseum’s stones, and my gratitude will be as deep as the Tiber River.</w:t>
      </w:r>
    </w:p>
    <w:p>
      <w:pPr>
        <w:pStyle w:val="BodyText"/>
      </w:pPr>
      <w:r>
        <w:t xml:space="preserve">Sincerely,</w:t>
      </w:r>
    </w:p>
    <w:p>
      <w:pPr>
        <w:pStyle w:val="BodyText"/>
      </w:pPr>
      <w:r>
        <w:t xml:space="preserve">[Your Full Name]</w:t>
      </w:r>
    </w:p>
    <w:p>
      <w:pPr>
        <w:pStyle w:val="BodyText"/>
      </w:pPr>
      <w:r>
        <w:t xml:space="preserve">Word Count Verification (Exclusive of header/footer): 84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Training in Italy Rome</dc:title>
  <dc:creator/>
  <cp:keywords/>
  <dcterms:created xsi:type="dcterms:W3CDTF">2026-05-30T12:03:30Z</dcterms:created>
  <dcterms:modified xsi:type="dcterms:W3CDTF">2026-05-30T12:03:30Z</dcterms:modified>
</cp:coreProperties>
</file>

<file path=docProps/custom.xml><?xml version="1.0" encoding="utf-8"?>
<Properties xmlns="http://schemas.openxmlformats.org/officeDocument/2006/custom-properties" xmlns:vt="http://schemas.openxmlformats.org/officeDocument/2006/docPropsVTypes"/>
</file>